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C492E" w14:textId="77777777" w:rsidR="00E92ECE" w:rsidRPr="001B21A2" w:rsidRDefault="00713FA3" w:rsidP="001B21A2">
      <w:pPr>
        <w:pStyle w:val="Ttulo"/>
      </w:pPr>
      <w:r w:rsidRPr="001B21A2">
        <w:t>Untitled</w:t>
      </w:r>
    </w:p>
    <w:p w14:paraId="3C1C492F" w14:textId="77777777" w:rsidR="00E92ECE" w:rsidRDefault="00713FA3">
      <w:pPr>
        <w:pStyle w:val="Author"/>
      </w:pPr>
      <w:r>
        <w:t>Marwin Carmo</w:t>
      </w:r>
    </w:p>
    <w:p w14:paraId="3C1C4930" w14:textId="77777777" w:rsidR="00E92ECE" w:rsidRDefault="00713FA3">
      <w:pPr>
        <w:pStyle w:val="Data"/>
      </w:pPr>
      <w:r>
        <w:t>03/02/2022</w:t>
      </w:r>
    </w:p>
    <w:p w14:paraId="3C1C4931" w14:textId="77777777" w:rsidR="00E92ECE" w:rsidRDefault="00713FA3">
      <w:pPr>
        <w:pStyle w:val="Ttulo2"/>
      </w:pPr>
      <w:bookmarkStart w:id="0" w:name="r-markdown"/>
      <w:r>
        <w:t>R Markdown</w:t>
      </w:r>
    </w:p>
    <w:p w14:paraId="3C1C4932" w14:textId="77777777" w:rsidR="00E92ECE" w:rsidRDefault="00713FA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C1C4933" w14:textId="77777777" w:rsidR="00E92ECE" w:rsidRDefault="00713FA3">
      <w:pPr>
        <w:pStyle w:val="Corpodetexto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1C4934" w14:textId="77777777" w:rsidR="00E92ECE" w:rsidRDefault="00713FA3" w:rsidP="00AA42E3"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C1C4935" w14:textId="77777777" w:rsidR="00E92ECE" w:rsidRDefault="00713FA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C1C4936" w14:textId="77777777" w:rsidR="00E92ECE" w:rsidRDefault="00713FA3">
      <w:pPr>
        <w:pStyle w:val="Ttulo2"/>
      </w:pPr>
      <w:bookmarkStart w:id="1" w:name="including-plots"/>
      <w:bookmarkEnd w:id="0"/>
      <w:r>
        <w:t>Including Plots</w:t>
      </w:r>
    </w:p>
    <w:p w14:paraId="3C1C4937" w14:textId="77777777" w:rsidR="00E92ECE" w:rsidRDefault="00713FA3">
      <w:pPr>
        <w:pStyle w:val="FirstParagraph"/>
      </w:pPr>
      <w:r>
        <w:t>You can also embed plots, for example:</w:t>
      </w:r>
    </w:p>
    <w:p w14:paraId="3C1C4938" w14:textId="77777777" w:rsidR="00E92ECE" w:rsidRDefault="00713FA3">
      <w:pPr>
        <w:pStyle w:val="Corpodetexto"/>
      </w:pPr>
      <w:r>
        <w:rPr>
          <w:noProof/>
        </w:rPr>
        <w:lastRenderedPageBreak/>
        <w:drawing>
          <wp:inline distT="0" distB="0" distL="0" distR="0" wp14:anchorId="3C1C493A" wp14:editId="3C1C493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C4939" w14:textId="77777777" w:rsidR="00E92ECE" w:rsidRDefault="00713FA3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92ECE" w:rsidSect="00251C49">
      <w:pgSz w:w="12240" w:h="15840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0A9F0" w14:textId="77777777" w:rsidR="00084A0C" w:rsidRDefault="00084A0C">
      <w:r>
        <w:separator/>
      </w:r>
    </w:p>
  </w:endnote>
  <w:endnote w:type="continuationSeparator" w:id="0">
    <w:p w14:paraId="7C731054" w14:textId="77777777" w:rsidR="00084A0C" w:rsidRDefault="00084A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0783C" w14:textId="77777777" w:rsidR="00084A0C" w:rsidRDefault="00084A0C">
      <w:r>
        <w:separator/>
      </w:r>
    </w:p>
  </w:footnote>
  <w:footnote w:type="continuationSeparator" w:id="0">
    <w:p w14:paraId="48B37205" w14:textId="77777777" w:rsidR="00084A0C" w:rsidRDefault="00084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85ED2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4A0C"/>
    <w:rsid w:val="00153ED5"/>
    <w:rsid w:val="001B21A2"/>
    <w:rsid w:val="00251C49"/>
    <w:rsid w:val="00252AE6"/>
    <w:rsid w:val="00287067"/>
    <w:rsid w:val="004B6448"/>
    <w:rsid w:val="004E29B3"/>
    <w:rsid w:val="00574506"/>
    <w:rsid w:val="00590D07"/>
    <w:rsid w:val="00597401"/>
    <w:rsid w:val="00713FA3"/>
    <w:rsid w:val="00784D58"/>
    <w:rsid w:val="007B3C67"/>
    <w:rsid w:val="0089028A"/>
    <w:rsid w:val="008D6863"/>
    <w:rsid w:val="00A74F58"/>
    <w:rsid w:val="00AA42E3"/>
    <w:rsid w:val="00B84FB7"/>
    <w:rsid w:val="00B86B75"/>
    <w:rsid w:val="00BC48D5"/>
    <w:rsid w:val="00C36279"/>
    <w:rsid w:val="00C75902"/>
    <w:rsid w:val="00DE4BB6"/>
    <w:rsid w:val="00E315A3"/>
    <w:rsid w:val="00E92ECE"/>
    <w:rsid w:val="00EB4F48"/>
    <w:rsid w:val="00F759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1C492E"/>
  <w15:docId w15:val="{6200A292-BE28-438B-B969-A9E0469BC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287067"/>
    <w:pPr>
      <w:spacing w:after="0"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rsid w:val="00C75902"/>
    <w:pPr>
      <w:keepNext/>
      <w:keepLines/>
      <w:spacing w:before="120" w:after="12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rsid w:val="00597401"/>
    <w:pPr>
      <w:keepNext/>
      <w:keepLines/>
      <w:spacing w:before="120" w:after="120" w:line="480" w:lineRule="auto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rsid w:val="00C75902"/>
    <w:pPr>
      <w:keepNext/>
      <w:keepLines/>
      <w:spacing w:before="120" w:after="120" w:line="480" w:lineRule="auto"/>
      <w:outlineLvl w:val="2"/>
    </w:pPr>
    <w:rPr>
      <w:rFonts w:eastAsiaTheme="majorEastAsia" w:cstheme="majorBidi"/>
      <w:bCs/>
      <w:i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EB4F48"/>
    <w:pPr>
      <w:ind w:firstLine="425"/>
      <w:jc w:val="both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rsid w:val="0089028A"/>
    <w:pPr>
      <w:keepNext/>
      <w:keepLines/>
      <w:spacing w:before="120" w:after="12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rsid w:val="00F759FD"/>
    <w:pPr>
      <w:ind w:left="425" w:hanging="425"/>
    </w:p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7B3C67"/>
    <w:pPr>
      <w:keepNext/>
    </w:pPr>
    <w:rPr>
      <w:i w:val="0"/>
    </w:rPr>
  </w:style>
  <w:style w:type="paragraph" w:customStyle="1" w:styleId="ImageCaption">
    <w:name w:val="Image Caption"/>
    <w:basedOn w:val="Legenda"/>
    <w:rsid w:val="00153ED5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win Carmo</dc:creator>
  <cp:keywords/>
  <cp:lastModifiedBy>Marwin Machay</cp:lastModifiedBy>
  <cp:revision>16</cp:revision>
  <dcterms:created xsi:type="dcterms:W3CDTF">2022-02-03T18:46:00Z</dcterms:created>
  <dcterms:modified xsi:type="dcterms:W3CDTF">2022-02-0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022</vt:lpwstr>
  </property>
  <property fmtid="{D5CDD505-2E9C-101B-9397-08002B2CF9AE}" pid="3" name="output">
    <vt:lpwstr>word_document</vt:lpwstr>
  </property>
</Properties>
</file>